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7dbc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54b9a7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7T17:53:55Z</dcterms:created>
  <dcterms:modified xsi:type="dcterms:W3CDTF">2022-01-07T17:53:55Z</dcterms:modified>
</cp:coreProperties>
</file>